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35118979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63741A">
        <w:rPr>
          <w:sz w:val="72"/>
          <w:szCs w:val="72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6F77986B" w14:textId="656958CA" w:rsidR="0063741A" w:rsidRDefault="0063741A" w:rsidP="005200ED">
            <w:pPr>
              <w:pStyle w:val="ListParagraph"/>
              <w:numPr>
                <w:ilvl w:val="0"/>
                <w:numId w:val="7"/>
              </w:numPr>
            </w:pPr>
            <w:r>
              <w:t>Perlin Noise</w:t>
            </w:r>
          </w:p>
          <w:p w14:paraId="23112333" w14:textId="04133226" w:rsidR="00643041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Trigger Colliders</w:t>
            </w:r>
          </w:p>
          <w:p w14:paraId="2FBA0033" w14:textId="547FF09D" w:rsidR="00FA168E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>Focus Activity continued</w:t>
            </w:r>
          </w:p>
          <w:p w14:paraId="4B3EA6C1" w14:textId="227E2E72" w:rsidR="00FA168E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 xml:space="preserve">Boxing </w:t>
            </w:r>
            <w:proofErr w:type="gramStart"/>
            <w:r>
              <w:t>game</w:t>
            </w:r>
            <w:proofErr w:type="gramEnd"/>
            <w:r>
              <w:t xml:space="preserve"> check up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AB483CA" w14:textId="13F23DD8" w:rsidR="009C45FE" w:rsidRDefault="00FA168E" w:rsidP="00FA168E">
            <w:pPr>
              <w:rPr>
                <w:b/>
                <w:bCs/>
              </w:rPr>
            </w:pPr>
            <w:r>
              <w:rPr>
                <w:b/>
                <w:bCs/>
              </w:rPr>
              <w:t>Collider</w:t>
            </w:r>
          </w:p>
          <w:p w14:paraId="0E697330" w14:textId="77777777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proofErr w:type="spellStart"/>
            <w:proofErr w:type="gramStart"/>
            <w:r>
              <w:t>OnTriggerEnter</w:t>
            </w:r>
            <w:proofErr w:type="spellEnd"/>
            <w:r>
              <w:t>(</w:t>
            </w:r>
            <w:proofErr w:type="gramEnd"/>
            <w:r>
              <w:t>Collider c)</w:t>
            </w:r>
          </w:p>
          <w:p w14:paraId="490C3705" w14:textId="77777777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proofErr w:type="spellStart"/>
            <w:proofErr w:type="gramStart"/>
            <w:r>
              <w:t>OnTriggerExit</w:t>
            </w:r>
            <w:proofErr w:type="spellEnd"/>
            <w:r>
              <w:t>(</w:t>
            </w:r>
            <w:proofErr w:type="gramEnd"/>
            <w:r>
              <w:t>Collider c)</w:t>
            </w:r>
          </w:p>
          <w:p w14:paraId="4F3B4476" w14:textId="3C6C27EB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proofErr w:type="spellStart"/>
            <w:r>
              <w:t>OnTriggerStay</w:t>
            </w:r>
            <w:proofErr w:type="spellEnd"/>
            <w:r>
              <w:t xml:space="preserve"> (Collider c) 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063DF062" w14:textId="6518AFC4" w:rsidR="009C45FE" w:rsidRDefault="00FA168E" w:rsidP="00115EBE">
            <w:pPr>
              <w:rPr>
                <w:b/>
                <w:bCs/>
              </w:rPr>
            </w:pPr>
            <w:r>
              <w:rPr>
                <w:b/>
                <w:bCs/>
              </w:rPr>
              <w:t>Collider</w:t>
            </w:r>
          </w:p>
          <w:p w14:paraId="7F1BD9AD" w14:textId="5B70249E" w:rsidR="00FA168E" w:rsidRDefault="008B0EEE" w:rsidP="00115EBE">
            <w:hyperlink r:id="rId7" w:history="1">
              <w:r w:rsidR="00FA168E" w:rsidRPr="00842F28">
                <w:rPr>
                  <w:rStyle w:val="Hyperlink"/>
                </w:rPr>
                <w:t>https://docs.unity3d.com/ScriptReference/Collider.html</w:t>
              </w:r>
            </w:hyperlink>
          </w:p>
          <w:p w14:paraId="08ED6302" w14:textId="58802956" w:rsidR="00FA168E" w:rsidRDefault="00FA168E" w:rsidP="00115EBE">
            <w:r>
              <w:t>On Trigger Enter</w:t>
            </w:r>
          </w:p>
          <w:p w14:paraId="47BEA275" w14:textId="578D2DFC" w:rsidR="00FA168E" w:rsidRDefault="008B0EEE" w:rsidP="00115EBE">
            <w:hyperlink r:id="rId8" w:history="1">
              <w:r w:rsidR="00FA168E" w:rsidRPr="00842F28">
                <w:rPr>
                  <w:rStyle w:val="Hyperlink"/>
                </w:rPr>
                <w:t>https://docs.unity3d.com/ScriptReference/Collider.OnTriggerEnter.html</w:t>
              </w:r>
            </w:hyperlink>
          </w:p>
          <w:p w14:paraId="0DB190C3" w14:textId="78262A10" w:rsidR="00FA168E" w:rsidRDefault="00FA168E" w:rsidP="00115EBE">
            <w:r>
              <w:t>On Trigger Exit</w:t>
            </w:r>
          </w:p>
          <w:p w14:paraId="6B289E6C" w14:textId="1CC2DDC5" w:rsidR="00FA168E" w:rsidRDefault="008B0EEE" w:rsidP="00115EBE">
            <w:hyperlink r:id="rId9" w:history="1">
              <w:r w:rsidR="00FA168E" w:rsidRPr="00842F28">
                <w:rPr>
                  <w:rStyle w:val="Hyperlink"/>
                </w:rPr>
                <w:t>https://docs.unity3d.com/ScriptReference/Collider.OnTriggerExit.html</w:t>
              </w:r>
            </w:hyperlink>
          </w:p>
          <w:p w14:paraId="7AE62440" w14:textId="1A6694DC" w:rsidR="00FA168E" w:rsidRDefault="00FA168E" w:rsidP="00115EBE">
            <w:r>
              <w:t>On Trigger Stay</w:t>
            </w:r>
          </w:p>
          <w:p w14:paraId="6C697C6F" w14:textId="2130C3B0" w:rsidR="00FA168E" w:rsidRDefault="008B0EEE" w:rsidP="00115EBE">
            <w:hyperlink r:id="rId10" w:history="1">
              <w:r w:rsidR="000E13C7" w:rsidRPr="00842F28">
                <w:rPr>
                  <w:rStyle w:val="Hyperlink"/>
                </w:rPr>
                <w:t>https://docs.unity3d.com/ScriptReference/Collider.OnTriggerStay.html</w:t>
              </w:r>
            </w:hyperlink>
          </w:p>
          <w:p w14:paraId="74635951" w14:textId="1423F8A9" w:rsidR="00115EBE" w:rsidRDefault="00115EBE" w:rsidP="00115EBE"/>
        </w:tc>
      </w:tr>
    </w:tbl>
    <w:p w14:paraId="22EE577B" w14:textId="638B7AA0" w:rsidR="006726C4" w:rsidRDefault="006726C4" w:rsidP="009E5BB2"/>
    <w:p w14:paraId="78EC4368" w14:textId="77777777" w:rsidR="009C45FE" w:rsidRDefault="009C45FE" w:rsidP="009E5BB2"/>
    <w:p w14:paraId="0FA745EB" w14:textId="77777777" w:rsidR="009C45FE" w:rsidRDefault="009C45FE" w:rsidP="00643041">
      <w:pPr>
        <w:pStyle w:val="Heading2"/>
      </w:pPr>
    </w:p>
    <w:p w14:paraId="59F6B841" w14:textId="77777777" w:rsidR="009C45FE" w:rsidRDefault="009C45FE" w:rsidP="00643041">
      <w:pPr>
        <w:pStyle w:val="Heading2"/>
      </w:pPr>
    </w:p>
    <w:p w14:paraId="608A4170" w14:textId="77777777" w:rsidR="009C45FE" w:rsidRDefault="009C45FE" w:rsidP="00643041">
      <w:pPr>
        <w:pStyle w:val="Heading2"/>
      </w:pPr>
    </w:p>
    <w:p w14:paraId="7F60DB5A" w14:textId="41CC1736" w:rsidR="009C45FE" w:rsidRDefault="009C45FE" w:rsidP="00643041">
      <w:pPr>
        <w:pStyle w:val="Heading2"/>
      </w:pPr>
    </w:p>
    <w:p w14:paraId="4DA354D9" w14:textId="067DA0BB" w:rsidR="009C45FE" w:rsidRDefault="009C45FE" w:rsidP="009C45FE"/>
    <w:p w14:paraId="1C8BDB5C" w14:textId="3C6B1F74" w:rsidR="000E13C7" w:rsidRDefault="000E13C7" w:rsidP="009C45FE"/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lastRenderedPageBreak/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proofErr w:type="spellStart"/>
      <w:r>
        <w:t>PerlinNoise</w:t>
      </w:r>
      <w:proofErr w:type="spellEnd"/>
      <w:r>
        <w:t xml:space="preserve"> </w:t>
      </w:r>
      <w:r w:rsidR="000F7C52">
        <w:t>*</w:t>
      </w:r>
      <w:r>
        <w:t xml:space="preserve">= </w:t>
      </w:r>
      <w:proofErr w:type="spellStart"/>
      <w:r>
        <w:t>Random.Range</w:t>
      </w:r>
      <w:proofErr w:type="spellEnd"/>
      <w:r>
        <w:t xml:space="preserve">(0,5) </w:t>
      </w:r>
    </w:p>
    <w:p w14:paraId="2B0C5E34" w14:textId="1486CC75" w:rsidR="005200ED" w:rsidRDefault="005200ED" w:rsidP="009E5BB2"/>
    <w:p w14:paraId="2225330B" w14:textId="48DF969F" w:rsidR="009C45FE" w:rsidRDefault="009C45FE" w:rsidP="009C45FE"/>
    <w:p w14:paraId="44A230FF" w14:textId="1D3E7B4F" w:rsidR="000E13C7" w:rsidRDefault="000E13C7" w:rsidP="009C45FE"/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lastRenderedPageBreak/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63AE7204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>
              <w:t>2</w:t>
            </w:r>
            <w:r w:rsidR="000E13C7">
              <w:t>5</w:t>
            </w:r>
            <w:r w:rsidR="00DA02F7">
              <w:t xml:space="preserve"> </w:t>
            </w:r>
            <w:r w:rsidR="0063741A">
              <w:t>March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736F9263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</w:t>
            </w:r>
            <w:r w:rsidR="00B20166">
              <w:t>22</w:t>
            </w:r>
            <w:r w:rsidR="00C035B0">
              <w:t xml:space="preserve">PM – </w:t>
            </w:r>
            <w:r w:rsidR="00643041">
              <w:t>6:</w:t>
            </w:r>
            <w:r w:rsidR="000E13C7">
              <w:t>00</w:t>
            </w:r>
            <w:r w:rsidR="00C035B0">
              <w:t>PM AWST</w:t>
            </w:r>
            <w:r w:rsidR="00762F4B">
              <w:br/>
            </w:r>
            <w:r w:rsidR="000E13C7">
              <w:t>2</w:t>
            </w:r>
            <w:r w:rsidR="0063741A">
              <w:t>5</w:t>
            </w:r>
            <w:r w:rsidR="00643041">
              <w:t xml:space="preserve"> </w:t>
            </w:r>
            <w:r w:rsidR="000E13C7">
              <w:t>March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proofErr w:type="spellStart"/>
            <w:r>
              <w:t>Github</w:t>
            </w:r>
            <w:proofErr w:type="spellEnd"/>
            <w:r>
              <w:t xml:space="preserve"> Name</w:t>
            </w:r>
          </w:p>
        </w:tc>
        <w:tc>
          <w:tcPr>
            <w:tcW w:w="6186" w:type="dxa"/>
          </w:tcPr>
          <w:p w14:paraId="37E06CA0" w14:textId="24936BB2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63741A">
              <w:t>5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589715DD" w:rsidR="00762F4B" w:rsidRDefault="00762F4B" w:rsidP="00604FC1">
            <w:pPr>
              <w:pStyle w:val="ListParagraph"/>
              <w:ind w:left="0"/>
            </w:pP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66163165" w:rsidR="005B010A" w:rsidRDefault="00990AD9" w:rsidP="00604FC1">
                  <w:pPr>
                    <w:pStyle w:val="ListParagraph"/>
                    <w:ind w:left="0"/>
                  </w:pPr>
                  <w:r>
                    <w:t xml:space="preserve">Introduce </w:t>
                  </w:r>
                  <w:r w:rsidR="000E13C7">
                    <w:t>Trigger Collider</w:t>
                  </w:r>
                  <w:r w:rsidR="00BF3A6D">
                    <w:t xml:space="preserve"> 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0E13C7" w14:paraId="29CA6A61" w14:textId="77777777" w:rsidTr="00053B1C">
              <w:tc>
                <w:tcPr>
                  <w:tcW w:w="343" w:type="dxa"/>
                </w:tcPr>
                <w:p w14:paraId="164A2664" w14:textId="087A540E" w:rsidR="000E13C7" w:rsidRDefault="000E13C7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5AF8692" w14:textId="494B6CE7" w:rsidR="000E13C7" w:rsidRDefault="000E13C7" w:rsidP="00604FC1">
                  <w:pPr>
                    <w:pStyle w:val="ListParagraph"/>
                    <w:ind w:left="0"/>
                  </w:pPr>
                  <w:r>
                    <w:t xml:space="preserve">Boxing </w:t>
                  </w:r>
                  <w:proofErr w:type="gramStart"/>
                  <w:r>
                    <w:t>game</w:t>
                  </w:r>
                  <w:proofErr w:type="gramEnd"/>
                  <w:r>
                    <w:t xml:space="preserve"> check</w:t>
                  </w:r>
                  <w:r w:rsidR="00717008">
                    <w:t xml:space="preserve"> </w:t>
                  </w:r>
                  <w:r>
                    <w:t>up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F6DC5" w14:textId="77777777" w:rsidR="008B0EEE" w:rsidRDefault="008B0EEE" w:rsidP="009E5BB2">
      <w:pPr>
        <w:spacing w:after="0" w:line="240" w:lineRule="auto"/>
      </w:pPr>
      <w:r>
        <w:separator/>
      </w:r>
    </w:p>
  </w:endnote>
  <w:endnote w:type="continuationSeparator" w:id="0">
    <w:p w14:paraId="2C31511B" w14:textId="77777777" w:rsidR="008B0EEE" w:rsidRDefault="008B0EEE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 xml:space="preserve">Game Development Tutoring | </w:t>
    </w:r>
    <w:proofErr w:type="spellStart"/>
    <w:r>
      <w:t>Openic</w:t>
    </w:r>
    <w:proofErr w:type="spellEnd"/>
    <w:r>
      <w:t xml:space="preserve">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CC609" w14:textId="77777777" w:rsidR="008B0EEE" w:rsidRDefault="008B0EEE" w:rsidP="009E5BB2">
      <w:pPr>
        <w:spacing w:after="0" w:line="240" w:lineRule="auto"/>
      </w:pPr>
      <w:r>
        <w:separator/>
      </w:r>
    </w:p>
  </w:footnote>
  <w:footnote w:type="continuationSeparator" w:id="0">
    <w:p w14:paraId="57EC7A2D" w14:textId="77777777" w:rsidR="008B0EEE" w:rsidRDefault="008B0EEE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7B8A4F5A" w:rsidR="009E5BB2" w:rsidRDefault="00FA168E">
    <w:pPr>
      <w:pStyle w:val="Header"/>
    </w:pPr>
    <w:r>
      <w:t>Session 2</w:t>
    </w:r>
    <w:r w:rsidR="0063741A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Ua1ANrerNcsAAAA"/>
  </w:docVars>
  <w:rsids>
    <w:rsidRoot w:val="00604FC1"/>
    <w:rsid w:val="00002A31"/>
    <w:rsid w:val="00053B1C"/>
    <w:rsid w:val="000E13C7"/>
    <w:rsid w:val="000E34CC"/>
    <w:rsid w:val="000F7C52"/>
    <w:rsid w:val="001106A7"/>
    <w:rsid w:val="00115EBE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3741A"/>
    <w:rsid w:val="00643041"/>
    <w:rsid w:val="006726C4"/>
    <w:rsid w:val="006E57AE"/>
    <w:rsid w:val="00711E1E"/>
    <w:rsid w:val="00717008"/>
    <w:rsid w:val="0072522C"/>
    <w:rsid w:val="00762F4B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622E4"/>
    <w:rsid w:val="00CF5F95"/>
    <w:rsid w:val="00DA02F7"/>
    <w:rsid w:val="00DA70CC"/>
    <w:rsid w:val="00DB4682"/>
    <w:rsid w:val="00E71F8B"/>
    <w:rsid w:val="00F222EB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ScriptReference/Collider.OnTriggerEnter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Collider.htm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cs.unity3d.com/ScriptReference/Collider.OnTriggerSta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unity3d.com/ScriptReference/Collider.OnTriggerExit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9</TotalTime>
  <Pages>3</Pages>
  <Words>337</Words>
  <Characters>19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2</cp:revision>
  <cp:lastPrinted>2021-01-31T12:04:00Z</cp:lastPrinted>
  <dcterms:created xsi:type="dcterms:W3CDTF">2021-02-09T07:56:00Z</dcterms:created>
  <dcterms:modified xsi:type="dcterms:W3CDTF">2021-04-08T08:37:00Z</dcterms:modified>
</cp:coreProperties>
</file>